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0483" w:rsidRPr="00F60483" w:rsidRDefault="00F60483">
      <w:pPr>
        <w:rPr>
          <w:sz w:val="40"/>
          <w:szCs w:val="40"/>
        </w:rPr>
      </w:pPr>
      <w:r w:rsidRPr="00F60483">
        <w:rPr>
          <w:sz w:val="40"/>
          <w:szCs w:val="40"/>
        </w:rPr>
        <w:t>HW4_IS457_8</w:t>
      </w:r>
    </w:p>
    <w:p w:rsidR="002A0C7E" w:rsidRDefault="00AE5437">
      <w:r>
        <w:t>Part 1: Sampling and Point Estimation</w:t>
      </w:r>
    </w:p>
    <w:p w:rsidR="002A0C7E" w:rsidRDefault="00AE5437">
      <w:pPr>
        <w:pStyle w:val="Heading2"/>
      </w:pPr>
      <w:bookmarkStart w:id="0" w:name="the-following-problems-will-use-the-diam"/>
      <w:bookmarkEnd w:id="0"/>
      <w:r>
        <w:t>The following problems will use the diamonds dataset which</w:t>
      </w:r>
    </w:p>
    <w:p w:rsidR="002A0C7E" w:rsidRDefault="00AE5437">
      <w:pPr>
        <w:pStyle w:val="Heading2"/>
      </w:pPr>
      <w:bookmarkStart w:id="1" w:name="containing-the-prices-and-other-attribut"/>
      <w:bookmarkEnd w:id="1"/>
      <w:r>
        <w:t>containing the prices and other attributes of almost 54,000 diamonds.</w:t>
      </w:r>
    </w:p>
    <w:p w:rsidR="002A0C7E" w:rsidRDefault="00AE5437">
      <w:pPr>
        <w:pStyle w:val="Heading2"/>
      </w:pPr>
      <w:bookmarkStart w:id="2" w:name="load-the-data-by-running-the-following-c"/>
      <w:bookmarkEnd w:id="2"/>
      <w:r>
        <w:t>Load the data by running the following code</w:t>
      </w:r>
    </w:p>
    <w:p w:rsidR="002A0C7E" w:rsidRDefault="00AE5437">
      <w:pPr>
        <w:pStyle w:val="SourceCode"/>
      </w:pPr>
      <w:r>
        <w:rPr>
          <w:rStyle w:val="CommentTok"/>
        </w:rPr>
        <w:t>#install.packages("ggplot2") # Delete or comment this line if you have installed this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diamonds)</w:t>
      </w:r>
    </w:p>
    <w:p w:rsidR="002A0C7E" w:rsidRDefault="00AE5437">
      <w:pPr>
        <w:pStyle w:val="Heading2"/>
      </w:pPr>
      <w:bookmarkStart w:id="3" w:name="we-would-like-to-split-our-dataset-into-"/>
      <w:bookmarkEnd w:id="3"/>
      <w:r>
        <w:t>We would like to split our dataset into two groups and make some analysis about the</w:t>
      </w:r>
    </w:p>
    <w:p w:rsidR="002A0C7E" w:rsidRDefault="00AE5437">
      <w:pPr>
        <w:pStyle w:val="Heading2"/>
      </w:pPr>
      <w:bookmarkStart w:id="4" w:name="price-of-diamonds-of-each-group."/>
      <w:bookmarkEnd w:id="4"/>
      <w:r>
        <w:t>price of diamonds of each group.</w:t>
      </w:r>
    </w:p>
    <w:p w:rsidR="002A0C7E" w:rsidRDefault="00AE5437">
      <w:pPr>
        <w:pStyle w:val="Heading2"/>
      </w:pPr>
      <w:bookmarkStart w:id="5" w:name="pt"/>
      <w:bookmarkEnd w:id="5"/>
      <w:r>
        <w:t>1. (1 pt)</w:t>
      </w:r>
    </w:p>
    <w:p w:rsidR="002A0C7E" w:rsidRDefault="00AE5437">
      <w:pPr>
        <w:pStyle w:val="Heading2"/>
      </w:pPr>
      <w:bookmarkStart w:id="6" w:name="use-the-sample-function-to-generate-a-ve"/>
      <w:bookmarkEnd w:id="6"/>
      <w:r>
        <w:t>Use the sample function to generate a vector named “group” of 1s and 2s that has the same</w:t>
      </w:r>
    </w:p>
    <w:p w:rsidR="002A0C7E" w:rsidRDefault="00AE5437">
      <w:pPr>
        <w:pStyle w:val="Heading2"/>
      </w:pPr>
      <w:bookmarkStart w:id="7" w:name="length-as-the-diamonds-dataset."/>
      <w:bookmarkEnd w:id="7"/>
      <w:r>
        <w:t>length as the diamonds dataset.</w:t>
      </w:r>
    </w:p>
    <w:p w:rsidR="002A0C7E" w:rsidRDefault="00AE5437">
      <w:pPr>
        <w:pStyle w:val="Heading2"/>
      </w:pPr>
      <w:bookmarkStart w:id="8" w:name="important-make-sure-to-run-the-following"/>
      <w:bookmarkEnd w:id="8"/>
      <w:r>
        <w:t>IMPORTANT: Make sure to run the following seed function before you run your sample</w:t>
      </w:r>
    </w:p>
    <w:p w:rsidR="002A0C7E" w:rsidRDefault="00AE5437">
      <w:pPr>
        <w:pStyle w:val="Heading2"/>
      </w:pPr>
      <w:bookmarkStart w:id="9" w:name="function.-run-them-back-to-back-each-tim"/>
      <w:bookmarkEnd w:id="9"/>
      <w:r>
        <w:t>function. Run them back to back each time you want to run the sample function to ensure</w:t>
      </w:r>
    </w:p>
    <w:p w:rsidR="002A0C7E" w:rsidRDefault="00AE5437">
      <w:pPr>
        <w:pStyle w:val="Heading2"/>
      </w:pPr>
      <w:bookmarkStart w:id="10" w:name="the-same-seed-is-used-every-time."/>
      <w:bookmarkEnd w:id="10"/>
      <w:r>
        <w:t>the same seed is used every time.</w:t>
      </w:r>
    </w:p>
    <w:p w:rsidR="002A0C7E" w:rsidRDefault="00AE543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66</w:t>
      </w:r>
      <w:r>
        <w:rPr>
          <w:rStyle w:val="NormalTok"/>
        </w:rPr>
        <w:t>)</w:t>
      </w:r>
    </w:p>
    <w:p w:rsidR="002A0C7E" w:rsidRDefault="00AE5437">
      <w:pPr>
        <w:pStyle w:val="Heading2"/>
      </w:pPr>
      <w:bookmarkStart w:id="11" w:name="your-answer-here"/>
      <w:bookmarkEnd w:id="11"/>
      <w:r>
        <w:t>Your answer here</w:t>
      </w:r>
    </w:p>
    <w:p w:rsidR="002A0C7E" w:rsidRDefault="00AE5437">
      <w:pPr>
        <w:pStyle w:val="SourceCode"/>
      </w:pPr>
      <w:r>
        <w:rPr>
          <w:rStyle w:val="NormalTok"/>
        </w:rPr>
        <w:t>group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5394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A0C7E" w:rsidRDefault="00AE5437">
      <w:pPr>
        <w:pStyle w:val="Heading2"/>
      </w:pPr>
      <w:bookmarkStart w:id="12" w:name="pt-1"/>
      <w:bookmarkEnd w:id="12"/>
      <w:r>
        <w:lastRenderedPageBreak/>
        <w:t>2. (1 pt)</w:t>
      </w:r>
    </w:p>
    <w:p w:rsidR="002A0C7E" w:rsidRDefault="00AE5437">
      <w:pPr>
        <w:pStyle w:val="Heading2"/>
      </w:pPr>
      <w:bookmarkStart w:id="13" w:name="use-this-vector-to-split-the-price-varia"/>
      <w:bookmarkEnd w:id="13"/>
      <w:r>
        <w:t>Use this vector to split the ‘price’ variable into two vectors, Price1 and Price2.</w:t>
      </w:r>
    </w:p>
    <w:p w:rsidR="002A0C7E" w:rsidRDefault="00AE5437">
      <w:pPr>
        <w:pStyle w:val="Heading2"/>
      </w:pPr>
      <w:bookmarkStart w:id="14" w:name="hint-if-elements-in-vector-group-is-1-pu"/>
      <w:bookmarkEnd w:id="14"/>
      <w:r>
        <w:t>(Hint: if elements in vector ‘group’ is 1, put the correspont element in ‘Price’ into ‘Price1’, ect.)</w:t>
      </w:r>
    </w:p>
    <w:p w:rsidR="002A0C7E" w:rsidRDefault="00AE5437">
      <w:pPr>
        <w:pStyle w:val="Heading2"/>
      </w:pPr>
      <w:bookmarkStart w:id="15" w:name="check-if-you-did-this-properly-you-will-"/>
      <w:bookmarkEnd w:id="15"/>
      <w:r>
        <w:t>Check: If you did this properly, you will have 26753 elements in Price1 and 27187 elements</w:t>
      </w:r>
    </w:p>
    <w:p w:rsidR="002A0C7E" w:rsidRDefault="00AE5437">
      <w:pPr>
        <w:pStyle w:val="Heading2"/>
      </w:pPr>
      <w:bookmarkStart w:id="16" w:name="in-price2.-you-can-print-the-length-here"/>
      <w:bookmarkEnd w:id="16"/>
      <w:r>
        <w:t>in Price2. You can print the length here, please don’t print out the vector(it’s too long!).</w:t>
      </w:r>
    </w:p>
    <w:p w:rsidR="002A0C7E" w:rsidRDefault="00AE5437">
      <w:pPr>
        <w:pStyle w:val="Heading2"/>
      </w:pPr>
      <w:bookmarkStart w:id="17" w:name="your-answer-here-1"/>
      <w:bookmarkEnd w:id="17"/>
      <w:r>
        <w:t>Your answer here</w:t>
      </w:r>
    </w:p>
    <w:p w:rsidR="002A0C7E" w:rsidRDefault="00AE5437">
      <w:pPr>
        <w:pStyle w:val="SourceCode"/>
      </w:pPr>
      <w:r>
        <w:rPr>
          <w:rStyle w:val="NormalTok"/>
        </w:rPr>
        <w:t xml:space="preserve">       Price1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 xml:space="preserve">price[gro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Price2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 xml:space="preserve">price[gro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length</w:t>
      </w:r>
      <w:r>
        <w:rPr>
          <w:rStyle w:val="NormalTok"/>
        </w:rPr>
        <w:t>(Price1)</w:t>
      </w:r>
    </w:p>
    <w:p w:rsidR="002A0C7E" w:rsidRDefault="00AE5437">
      <w:pPr>
        <w:pStyle w:val="SourceCode"/>
      </w:pPr>
      <w:r>
        <w:rPr>
          <w:rStyle w:val="VerbatimChar"/>
        </w:rPr>
        <w:t>## [1] 26753</w:t>
      </w:r>
    </w:p>
    <w:p w:rsidR="002A0C7E" w:rsidRDefault="00AE5437">
      <w:pPr>
        <w:pStyle w:val="SourceCode"/>
      </w:pPr>
      <w:r>
        <w:rPr>
          <w:rStyle w:val="NormalTok"/>
        </w:rPr>
        <w:t xml:space="preserve">       </w:t>
      </w:r>
      <w:r>
        <w:rPr>
          <w:rStyle w:val="KeywordTok"/>
        </w:rPr>
        <w:t>length</w:t>
      </w:r>
      <w:r>
        <w:rPr>
          <w:rStyle w:val="NormalTok"/>
        </w:rPr>
        <w:t>(Price2)</w:t>
      </w:r>
    </w:p>
    <w:p w:rsidR="002A0C7E" w:rsidRDefault="00AE5437">
      <w:pPr>
        <w:pStyle w:val="SourceCode"/>
      </w:pPr>
      <w:r>
        <w:rPr>
          <w:rStyle w:val="VerbatimChar"/>
        </w:rPr>
        <w:t>## [1] 27187</w:t>
      </w:r>
    </w:p>
    <w:p w:rsidR="002A0C7E" w:rsidRDefault="00AE5437">
      <w:pPr>
        <w:pStyle w:val="Heading2"/>
      </w:pPr>
      <w:bookmarkStart w:id="18" w:name="pts"/>
      <w:bookmarkEnd w:id="18"/>
      <w:r>
        <w:t>3. (3 pts)</w:t>
      </w:r>
    </w:p>
    <w:p w:rsidR="002A0C7E" w:rsidRDefault="00AE5437">
      <w:pPr>
        <w:pStyle w:val="Heading2"/>
      </w:pPr>
      <w:bookmarkStart w:id="19" w:name="create-two-95-confidence-intervals-for-m"/>
      <w:bookmarkEnd w:id="19"/>
      <w:r>
        <w:t>Create two 95% confidence intervals for mean of Price1 and Price2.</w:t>
      </w:r>
    </w:p>
    <w:p w:rsidR="002A0C7E" w:rsidRDefault="00AE5437">
      <w:pPr>
        <w:pStyle w:val="Heading2"/>
      </w:pPr>
      <w:bookmarkStart w:id="20" w:name="you-can-use-the-following-formula-for-a-"/>
      <w:bookmarkEnd w:id="20"/>
      <w:r>
        <w:t>(you can use the following formula for a confidence interval: mean ± 1.96 x SE).</w:t>
      </w:r>
    </w:p>
    <w:p w:rsidR="002A0C7E" w:rsidRDefault="00AE5437">
      <w:pPr>
        <w:pStyle w:val="Heading2"/>
      </w:pPr>
      <w:bookmarkStart w:id="21" w:name="compare-the-confidence-interval-of-price"/>
      <w:bookmarkEnd w:id="21"/>
      <w:r>
        <w:t>Compare the confidence interval of Price1 and Price2 –</w:t>
      </w:r>
    </w:p>
    <w:p w:rsidR="002A0C7E" w:rsidRDefault="00AE5437">
      <w:pPr>
        <w:pStyle w:val="Heading2"/>
      </w:pPr>
      <w:bookmarkStart w:id="22" w:name="do-they-seem-to-agree-or-disagree"/>
      <w:bookmarkEnd w:id="22"/>
      <w:r>
        <w:t>do they seem to agree or disagree?</w:t>
      </w:r>
    </w:p>
    <w:p w:rsidR="002A0C7E" w:rsidRDefault="00AE5437">
      <w:pPr>
        <w:pStyle w:val="Heading2"/>
      </w:pPr>
      <w:bookmarkStart w:id="23" w:name="your-answer-here-2"/>
      <w:bookmarkEnd w:id="23"/>
      <w:r>
        <w:t>Your answer here</w:t>
      </w:r>
    </w:p>
    <w:p w:rsidR="002A0C7E" w:rsidRDefault="00AE5437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Price1</w:t>
      </w:r>
      <w:r>
        <w:br/>
      </w:r>
      <w:r>
        <w:rPr>
          <w:rStyle w:val="NormalTok"/>
        </w:rPr>
        <w:t xml:space="preserve">     SE_price1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Price1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Price1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Price1)]))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mean</w:t>
      </w:r>
      <w:r>
        <w:rPr>
          <w:rStyle w:val="NormalTok"/>
        </w:rPr>
        <w:t>(Price1)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E_price1 )</w:t>
      </w:r>
    </w:p>
    <w:p w:rsidR="002A0C7E" w:rsidRDefault="00AE5437">
      <w:pPr>
        <w:pStyle w:val="SourceCode"/>
      </w:pPr>
      <w:r>
        <w:rPr>
          <w:rStyle w:val="VerbatimChar"/>
        </w:rPr>
        <w:t>## [1] 3882.945</w:t>
      </w:r>
    </w:p>
    <w:p w:rsidR="002A0C7E" w:rsidRDefault="00AE5437">
      <w:pPr>
        <w:pStyle w:val="SourceCode"/>
      </w:pPr>
      <w:r>
        <w:rPr>
          <w:rStyle w:val="NormalTok"/>
        </w:rPr>
        <w:t xml:space="preserve">       </w:t>
      </w:r>
      <w:r>
        <w:rPr>
          <w:rStyle w:val="KeywordTok"/>
        </w:rPr>
        <w:t>mean</w:t>
      </w:r>
      <w:r>
        <w:rPr>
          <w:rStyle w:val="NormalTok"/>
        </w:rPr>
        <w:t xml:space="preserve">(Price1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E_price1 )</w:t>
      </w:r>
    </w:p>
    <w:p w:rsidR="002A0C7E" w:rsidRDefault="00AE5437">
      <w:pPr>
        <w:pStyle w:val="SourceCode"/>
      </w:pPr>
      <w:r>
        <w:rPr>
          <w:rStyle w:val="VerbatimChar"/>
        </w:rPr>
        <w:lastRenderedPageBreak/>
        <w:t>## [1] 3978.763</w:t>
      </w:r>
    </w:p>
    <w:p w:rsidR="002A0C7E" w:rsidRDefault="00AE5437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95% confidence interval for mean of price1 is (3883,3979)</w:t>
      </w:r>
    </w:p>
    <w:p w:rsidR="002A0C7E" w:rsidRDefault="00AE5437">
      <w:pPr>
        <w:pStyle w:val="SourceCode"/>
      </w:pPr>
      <w:r>
        <w:rPr>
          <w:rStyle w:val="CommentTok"/>
        </w:rPr>
        <w:t>#Price2</w:t>
      </w:r>
      <w:r>
        <w:br/>
      </w:r>
      <w:r>
        <w:rPr>
          <w:rStyle w:val="NormalTok"/>
        </w:rPr>
        <w:t xml:space="preserve">       SE_price2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Price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Price2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Price2)]))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mean</w:t>
      </w:r>
      <w:r>
        <w:rPr>
          <w:rStyle w:val="NormalTok"/>
        </w:rPr>
        <w:t xml:space="preserve">(Price2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E_price2)</w:t>
      </w:r>
    </w:p>
    <w:p w:rsidR="002A0C7E" w:rsidRDefault="00AE5437">
      <w:pPr>
        <w:pStyle w:val="SourceCode"/>
      </w:pPr>
      <w:r>
        <w:rPr>
          <w:rStyle w:val="VerbatimChar"/>
        </w:rPr>
        <w:t>## [1] 3887.392</w:t>
      </w:r>
    </w:p>
    <w:p w:rsidR="002A0C7E" w:rsidRDefault="00AE5437">
      <w:pPr>
        <w:pStyle w:val="SourceCode"/>
      </w:pPr>
      <w:r>
        <w:rPr>
          <w:rStyle w:val="NormalTok"/>
        </w:rPr>
        <w:t xml:space="preserve">       </w:t>
      </w:r>
      <w:r>
        <w:rPr>
          <w:rStyle w:val="KeywordTok"/>
        </w:rPr>
        <w:t>mean</w:t>
      </w:r>
      <w:r>
        <w:rPr>
          <w:rStyle w:val="NormalTok"/>
        </w:rPr>
        <w:t xml:space="preserve">(Price2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E_price2)</w:t>
      </w:r>
    </w:p>
    <w:p w:rsidR="002A0C7E" w:rsidRDefault="00AE5437">
      <w:pPr>
        <w:pStyle w:val="SourceCode"/>
      </w:pPr>
      <w:r>
        <w:rPr>
          <w:rStyle w:val="VerbatimChar"/>
        </w:rPr>
        <w:t>## [1] 3982.037</w:t>
      </w:r>
    </w:p>
    <w:p w:rsidR="002A0C7E" w:rsidRDefault="00AE5437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95% confidence interval for mean of price2 is (3887,3982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y agree</w:t>
      </w:r>
    </w:p>
    <w:p w:rsidR="002A0C7E" w:rsidRDefault="00AE5437">
      <w:pPr>
        <w:pStyle w:val="Heading2"/>
      </w:pPr>
      <w:bookmarkStart w:id="24" w:name="pts-1"/>
      <w:bookmarkEnd w:id="24"/>
      <w:r>
        <w:t>4. (2 pts)</w:t>
      </w:r>
    </w:p>
    <w:p w:rsidR="002A0C7E" w:rsidRDefault="00AE5437">
      <w:pPr>
        <w:pStyle w:val="Heading2"/>
      </w:pPr>
      <w:bookmarkStart w:id="25" w:name="write-a-funciton-to-calculate-the-95-con"/>
      <w:bookmarkEnd w:id="25"/>
      <w:r>
        <w:t>Write a funciton to calculate the 95% confidence intervals of</w:t>
      </w:r>
    </w:p>
    <w:p w:rsidR="002A0C7E" w:rsidRDefault="00AE5437">
      <w:pPr>
        <w:pStyle w:val="Heading2"/>
      </w:pPr>
      <w:bookmarkStart w:id="26" w:name="any-input-vector-x."/>
      <w:bookmarkEnd w:id="26"/>
      <w:r>
        <w:t>any input vector x.</w:t>
      </w:r>
    </w:p>
    <w:p w:rsidR="002A0C7E" w:rsidRDefault="00AE5437">
      <w:pPr>
        <w:pStyle w:val="Heading2"/>
      </w:pPr>
      <w:bookmarkStart w:id="27" w:name="your-answer-here-3"/>
      <w:bookmarkEnd w:id="27"/>
      <w:r>
        <w:t>Your answer here</w:t>
      </w:r>
    </w:p>
    <w:p w:rsidR="002A0C7E" w:rsidRDefault="00AE5437">
      <w:pPr>
        <w:pStyle w:val="SourceCode"/>
      </w:pPr>
      <w:r>
        <w:rPr>
          <w:rStyle w:val="NormalTok"/>
        </w:rPr>
        <w:t>CIfunction=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  SE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x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x)]))  </w:t>
      </w:r>
      <w:r>
        <w:br/>
      </w:r>
      <w:r>
        <w:rPr>
          <w:rStyle w:val="NormalTok"/>
        </w:rPr>
        <w:t xml:space="preserve">              quant =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(</w:t>
      </w:r>
      <w:r>
        <w:rPr>
          <w:rStyle w:val="KeywordTok"/>
        </w:rPr>
        <w:t>length</w:t>
      </w:r>
      <w:r>
        <w:rPr>
          <w:rStyle w:val="NormalTok"/>
        </w:rPr>
        <w:t>(x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lower_bound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uan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E)</w:t>
      </w:r>
      <w:r>
        <w:br/>
      </w:r>
      <w:r>
        <w:rPr>
          <w:rStyle w:val="NormalTok"/>
        </w:rPr>
        <w:t xml:space="preserve">             upper_bound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uan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E)</w:t>
      </w:r>
      <w:r>
        <w:br/>
      </w:r>
      <w:r>
        <w:br/>
      </w:r>
      <w:r>
        <w:rPr>
          <w:rStyle w:val="NormalTok"/>
        </w:rPr>
        <w:t xml:space="preserve">  ## return your confidence interval as below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lower_bound,upper_bound))</w:t>
      </w:r>
      <w:r>
        <w:br/>
      </w:r>
      <w:r>
        <w:rPr>
          <w:rStyle w:val="NormalTok"/>
        </w:rPr>
        <w:t>}</w:t>
      </w:r>
    </w:p>
    <w:p w:rsidR="002A0C7E" w:rsidRDefault="00AE5437">
      <w:pPr>
        <w:pStyle w:val="Heading2"/>
      </w:pPr>
      <w:bookmarkStart w:id="28" w:name="pt-2"/>
      <w:bookmarkEnd w:id="28"/>
      <w:r>
        <w:t>5. (1 pt)</w:t>
      </w:r>
    </w:p>
    <w:p w:rsidR="002A0C7E" w:rsidRDefault="00AE5437">
      <w:pPr>
        <w:pStyle w:val="Heading2"/>
      </w:pPr>
      <w:bookmarkStart w:id="29" w:name="draw-5000-observations-from-a-standard-n"/>
      <w:bookmarkEnd w:id="29"/>
      <w:r>
        <w:t>Draw 5000 observations from a standard normal distribution.</w:t>
      </w:r>
    </w:p>
    <w:p w:rsidR="002A0C7E" w:rsidRDefault="00AE5437">
      <w:pPr>
        <w:pStyle w:val="Heading2"/>
      </w:pPr>
      <w:bookmarkStart w:id="30" w:name="use-the-function-you-wrote-in-q4-to-calc"/>
      <w:bookmarkEnd w:id="30"/>
      <w:r>
        <w:t>Use the function you wrote in Q4 to calculte</w:t>
      </w:r>
    </w:p>
    <w:p w:rsidR="002A0C7E" w:rsidRDefault="00AE5437">
      <w:pPr>
        <w:pStyle w:val="Heading2"/>
      </w:pPr>
      <w:bookmarkStart w:id="31" w:name="the-95-confidence-intervals-of-these-sam"/>
      <w:bookmarkEnd w:id="31"/>
      <w:r>
        <w:t>the 95% confidence intervals of these samples.</w:t>
      </w:r>
    </w:p>
    <w:p w:rsidR="002A0C7E" w:rsidRDefault="00AE5437">
      <w:pPr>
        <w:pStyle w:val="Heading2"/>
      </w:pPr>
      <w:bookmarkStart w:id="32" w:name="your-answer-here-4"/>
      <w:bookmarkEnd w:id="32"/>
      <w:r>
        <w:t>Your answer here</w:t>
      </w:r>
    </w:p>
    <w:p w:rsidR="002A0C7E" w:rsidRDefault="00AE543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66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observations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Ifunction</w:t>
      </w:r>
      <w:r>
        <w:rPr>
          <w:rStyle w:val="NormalTok"/>
        </w:rPr>
        <w:t>(random_observations)</w:t>
      </w:r>
    </w:p>
    <w:p w:rsidR="002A0C7E" w:rsidRDefault="00AE5437">
      <w:pPr>
        <w:pStyle w:val="SourceCode"/>
      </w:pPr>
      <w:r>
        <w:rPr>
          <w:rStyle w:val="VerbatimChar"/>
        </w:rPr>
        <w:t>## [1] -0.01849028  0.03702744</w:t>
      </w:r>
    </w:p>
    <w:p w:rsidR="002A0C7E" w:rsidRDefault="00AE5437">
      <w:bookmarkStart w:id="33" w:name="part-2-life-cycle-of-data-science"/>
      <w:bookmarkEnd w:id="33"/>
      <w:r>
        <w:lastRenderedPageBreak/>
        <w:t>Part 2: Life Cycle of Data Science</w:t>
      </w:r>
    </w:p>
    <w:p w:rsidR="002A0C7E" w:rsidRDefault="00AE5437">
      <w:pPr>
        <w:pStyle w:val="Heading2"/>
      </w:pPr>
      <w:bookmarkStart w:id="34" w:name="these-questions-will-practice-working-wi"/>
      <w:bookmarkEnd w:id="34"/>
      <w:r>
        <w:t>These questions will practice working with the concept of the</w:t>
      </w:r>
    </w:p>
    <w:p w:rsidR="002A0C7E" w:rsidRDefault="00AE5437">
      <w:pPr>
        <w:pStyle w:val="Heading2"/>
      </w:pPr>
      <w:bookmarkStart w:id="35" w:name="life-cycle-of-data-science."/>
      <w:bookmarkEnd w:id="35"/>
      <w:r>
        <w:t>Life Cycle of Data Science.</w:t>
      </w:r>
    </w:p>
    <w:p w:rsidR="002A0C7E" w:rsidRDefault="00AE5437">
      <w:pPr>
        <w:pStyle w:val="Heading2"/>
      </w:pPr>
      <w:bookmarkStart w:id="36" w:name="regression-refers-to-the-simple-linear-r"/>
      <w:bookmarkEnd w:id="36"/>
      <w:r>
        <w:t>“Regression” refers to the simple linear regression equation:</w:t>
      </w:r>
    </w:p>
    <w:p w:rsidR="002A0C7E" w:rsidRDefault="00AE5437">
      <w:pPr>
        <w:pStyle w:val="Heading2"/>
      </w:pPr>
      <w:bookmarkStart w:id="37" w:name="y-b0-b1x-which-is-the-model-we-have-seen"/>
      <w:bookmarkEnd w:id="37"/>
      <w:r>
        <w:t>y = b0 + b1*x which is the model we have seen in class</w:t>
      </w:r>
    </w:p>
    <w:p w:rsidR="002A0C7E" w:rsidRDefault="00AE5437">
      <w:pPr>
        <w:pStyle w:val="Heading2"/>
      </w:pPr>
      <w:bookmarkStart w:id="38" w:name="pts-2"/>
      <w:bookmarkEnd w:id="38"/>
      <w:r>
        <w:t>6. (2 pts)</w:t>
      </w:r>
    </w:p>
    <w:p w:rsidR="002A0C7E" w:rsidRDefault="00AE5437">
      <w:pPr>
        <w:pStyle w:val="Heading2"/>
      </w:pPr>
      <w:bookmarkStart w:id="39" w:name="choose-an-appropriate-life-cycle-of-data"/>
      <w:bookmarkEnd w:id="39"/>
      <w:r>
        <w:t>Choose an appropriate Life Cycle of Data Science from the lecture notes,</w:t>
      </w:r>
    </w:p>
    <w:p w:rsidR="002A0C7E" w:rsidRDefault="00AE5437">
      <w:pPr>
        <w:pStyle w:val="Heading2"/>
      </w:pPr>
      <w:bookmarkStart w:id="40" w:name="or-describe-onw-of-your-own-and-explain-"/>
      <w:bookmarkEnd w:id="40"/>
      <w:r>
        <w:t>or describe on</w:t>
      </w:r>
      <w:r w:rsidR="00FC1683">
        <w:t>e</w:t>
      </w:r>
      <w:r>
        <w:t xml:space="preserve"> of your own, and explain how and where a linear regression</w:t>
      </w:r>
    </w:p>
    <w:p w:rsidR="002A0C7E" w:rsidRDefault="00AE5437">
      <w:pPr>
        <w:pStyle w:val="Heading2"/>
      </w:pPr>
      <w:bookmarkStart w:id="41" w:name="model-fits-into-the-life-cycle-you-have-"/>
      <w:bookmarkEnd w:id="41"/>
      <w:r>
        <w:t>model fits into the Life Cycle you have chosen.</w:t>
      </w:r>
    </w:p>
    <w:p w:rsidR="002A0C7E" w:rsidRDefault="00AE5437">
      <w:pPr>
        <w:pStyle w:val="Heading2"/>
      </w:pPr>
      <w:bookmarkStart w:id="42" w:name="your-answer-here-5"/>
      <w:bookmarkEnd w:id="42"/>
      <w:r>
        <w:t>Your answer here</w:t>
      </w:r>
    </w:p>
    <w:p w:rsidR="002A0C7E" w:rsidRDefault="00AE5437">
      <w:pPr>
        <w:pStyle w:val="FirstParagraph"/>
      </w:pPr>
      <w:r>
        <w:t>#acquire–&gt; clean–&gt;use/reuse–&gt;publish–&gt;preserve/destroy # the linear regression model will fit into the use/reuse phase which is the point at which we analyze,visualize #the data. We apply models to the data in order to observe relationships between variables, trends and # make predictions.</w:t>
      </w:r>
    </w:p>
    <w:p w:rsidR="002A0C7E" w:rsidRDefault="00AE5437">
      <w:pPr>
        <w:pStyle w:val="Heading2"/>
      </w:pPr>
      <w:bookmarkStart w:id="43" w:name="pt-3"/>
      <w:bookmarkEnd w:id="43"/>
      <w:r>
        <w:t>7. (2 pt)</w:t>
      </w:r>
    </w:p>
    <w:p w:rsidR="002A0C7E" w:rsidRDefault="00AE5437">
      <w:pPr>
        <w:pStyle w:val="Heading2"/>
      </w:pPr>
      <w:bookmarkStart w:id="44" w:name="what-data-andor-code-are-associated-with"/>
      <w:bookmarkEnd w:id="44"/>
      <w:r>
        <w:t>What data and/or code are associated with this linear regression model? Where do they</w:t>
      </w:r>
    </w:p>
    <w:p w:rsidR="002A0C7E" w:rsidRDefault="00AE5437">
      <w:pPr>
        <w:pStyle w:val="Heading2"/>
      </w:pPr>
      <w:bookmarkStart w:id="45" w:name="fit-in-the-life-cycle-of-data-science"/>
      <w:bookmarkEnd w:id="45"/>
      <w:r>
        <w:t>fit in the Life Cycle of Data Science?</w:t>
      </w:r>
    </w:p>
    <w:p w:rsidR="002A0C7E" w:rsidRDefault="00AE5437">
      <w:pPr>
        <w:pStyle w:val="Heading2"/>
      </w:pPr>
      <w:bookmarkStart w:id="46" w:name="your-answer-here-6"/>
      <w:bookmarkEnd w:id="46"/>
      <w:r>
        <w:t>Your answer here</w:t>
      </w:r>
    </w:p>
    <w:p w:rsidR="002A0C7E" w:rsidRDefault="00AE5437">
      <w:pPr>
        <w:pStyle w:val="FirstParagraph"/>
      </w:pPr>
      <w:r>
        <w:t># The data associated with the linear regression models are several observations from 2 variables which are to be analyzed. #The datasets are gotten during the acquire phase of the data science Life cycle # code such as below #lm(weight ~ height, data = family)</w:t>
      </w:r>
    </w:p>
    <w:p w:rsidR="00A26B6C" w:rsidRDefault="00A26B6C">
      <w:bookmarkStart w:id="47" w:name="part-3-boston-housing"/>
      <w:bookmarkEnd w:id="47"/>
    </w:p>
    <w:p w:rsidR="00A26B6C" w:rsidRDefault="00A26B6C"/>
    <w:p w:rsidR="00A26B6C" w:rsidRDefault="00A26B6C"/>
    <w:p w:rsidR="002A0C7E" w:rsidRDefault="00AE5437">
      <w:r>
        <w:lastRenderedPageBreak/>
        <w:t>Part 3: Boston Housing</w:t>
      </w:r>
    </w:p>
    <w:p w:rsidR="002A0C7E" w:rsidRDefault="00AE5437">
      <w:pPr>
        <w:pStyle w:val="Heading2"/>
      </w:pPr>
      <w:bookmarkStart w:id="48" w:name="this-part-we-will-use-the-boston-housing"/>
      <w:bookmarkEnd w:id="48"/>
      <w:r>
        <w:t>This part we will use the Boston Housing data set.</w:t>
      </w:r>
    </w:p>
    <w:p w:rsidR="002A0C7E" w:rsidRDefault="00AE5437">
      <w:pPr>
        <w:pStyle w:val="Heading2"/>
      </w:pPr>
      <w:bookmarkStart w:id="49" w:name="load-data-by-running-code-below"/>
      <w:bookmarkEnd w:id="49"/>
      <w:r>
        <w:t>Load data by running code below</w:t>
      </w:r>
    </w:p>
    <w:p w:rsidR="002A0C7E" w:rsidRDefault="00AE5437">
      <w:pPr>
        <w:pStyle w:val="SourceCode"/>
      </w:pPr>
      <w:r>
        <w:rPr>
          <w:rStyle w:val="NormalTok"/>
        </w:rPr>
        <w:t>housing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KeywordTok"/>
        </w:rPr>
        <w:t>url</w:t>
      </w:r>
      <w:r>
        <w:rPr>
          <w:rStyle w:val="NormalTok"/>
        </w:rPr>
        <w:t>(</w:t>
      </w:r>
      <w:r>
        <w:rPr>
          <w:rStyle w:val="StringTok"/>
        </w:rPr>
        <w:t>"https://archive.ics.uci.edu/ml/machine-learning-databases/housing/housing.data"</w:t>
      </w:r>
      <w:r>
        <w:rPr>
          <w:rStyle w:val="NormalTok"/>
        </w:rPr>
        <w:t>)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using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RIM"</w:t>
      </w:r>
      <w:r>
        <w:rPr>
          <w:rStyle w:val="NormalTok"/>
        </w:rPr>
        <w:t>,</w:t>
      </w:r>
      <w:r>
        <w:rPr>
          <w:rStyle w:val="StringTok"/>
        </w:rPr>
        <w:t>"ZN"</w:t>
      </w:r>
      <w:r>
        <w:rPr>
          <w:rStyle w:val="NormalTok"/>
        </w:rPr>
        <w:t>,</w:t>
      </w:r>
      <w:r>
        <w:rPr>
          <w:rStyle w:val="StringTok"/>
        </w:rPr>
        <w:t>"INDUS"</w:t>
      </w:r>
      <w:r>
        <w:rPr>
          <w:rStyle w:val="NormalTok"/>
        </w:rPr>
        <w:t>,</w:t>
      </w:r>
      <w:r>
        <w:rPr>
          <w:rStyle w:val="StringTok"/>
        </w:rPr>
        <w:t>"CHAS"</w:t>
      </w:r>
      <w:r>
        <w:rPr>
          <w:rStyle w:val="NormalTok"/>
        </w:rPr>
        <w:t>,</w:t>
      </w:r>
      <w:r>
        <w:rPr>
          <w:rStyle w:val="StringTok"/>
        </w:rPr>
        <w:t>"NOX"</w:t>
      </w:r>
      <w:r>
        <w:rPr>
          <w:rStyle w:val="NormalTok"/>
        </w:rPr>
        <w:t>,</w:t>
      </w:r>
      <w:r>
        <w:rPr>
          <w:rStyle w:val="StringTok"/>
        </w:rPr>
        <w:t>"RM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DIS"</w:t>
      </w:r>
      <w:r>
        <w:rPr>
          <w:rStyle w:val="NormalTok"/>
        </w:rPr>
        <w:t>,</w:t>
      </w:r>
      <w:r>
        <w:rPr>
          <w:rStyle w:val="StringTok"/>
        </w:rPr>
        <w:t>"RAD"</w:t>
      </w:r>
      <w:r>
        <w:rPr>
          <w:rStyle w:val="NormalTok"/>
        </w:rPr>
        <w:t>,</w:t>
      </w:r>
      <w:r>
        <w:rPr>
          <w:rStyle w:val="StringTok"/>
        </w:rPr>
        <w:t>"TAX"</w:t>
      </w:r>
      <w:r>
        <w:rPr>
          <w:rStyle w:val="NormalTok"/>
        </w:rPr>
        <w:t>,</w:t>
      </w:r>
      <w:r>
        <w:rPr>
          <w:rStyle w:val="StringTok"/>
        </w:rPr>
        <w:t>"PTRATIO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LSTAT"</w:t>
      </w:r>
      <w:r>
        <w:rPr>
          <w:rStyle w:val="NormalTok"/>
        </w:rPr>
        <w:t>,</w:t>
      </w:r>
      <w:r>
        <w:rPr>
          <w:rStyle w:val="StringTok"/>
        </w:rPr>
        <w:t>"MEDV"</w:t>
      </w:r>
      <w:r>
        <w:rPr>
          <w:rStyle w:val="NormalTok"/>
        </w:rPr>
        <w:t>)</w:t>
      </w:r>
    </w:p>
    <w:p w:rsidR="002A0C7E" w:rsidRDefault="00AE5437">
      <w:pPr>
        <w:pStyle w:val="Heading2"/>
      </w:pPr>
      <w:bookmarkStart w:id="50" w:name="we-will-focus-on-two-variables"/>
      <w:bookmarkEnd w:id="50"/>
      <w:r>
        <w:t>We will focus on two variables:</w:t>
      </w:r>
    </w:p>
    <w:p w:rsidR="002A0C7E" w:rsidRDefault="00AE5437">
      <w:pPr>
        <w:pStyle w:val="Heading2"/>
      </w:pPr>
      <w:bookmarkStart w:id="51" w:name="medv-median-value-of-owner-occupied-home"/>
      <w:bookmarkEnd w:id="51"/>
      <w:r>
        <w:t>MEDV: median value of owner-occupied homes in $1000’s</w:t>
      </w:r>
    </w:p>
    <w:p w:rsidR="002A0C7E" w:rsidRDefault="00AE5437">
      <w:pPr>
        <w:pStyle w:val="Heading2"/>
      </w:pPr>
      <w:bookmarkStart w:id="52" w:name="crim-per-capita-crime-rate-by-town"/>
      <w:bookmarkEnd w:id="52"/>
      <w:r>
        <w:t>CRIM: per capita crime rate by town</w:t>
      </w:r>
    </w:p>
    <w:p w:rsidR="002A0C7E" w:rsidRDefault="00AE5437">
      <w:pPr>
        <w:pStyle w:val="Heading2"/>
      </w:pPr>
      <w:bookmarkStart w:id="53" w:name="pt-4"/>
      <w:bookmarkEnd w:id="53"/>
      <w:r>
        <w:t>8. (2 pt)</w:t>
      </w:r>
    </w:p>
    <w:p w:rsidR="002A0C7E" w:rsidRDefault="00AE5437">
      <w:pPr>
        <w:pStyle w:val="Heading2"/>
      </w:pPr>
      <w:bookmarkStart w:id="54" w:name="find-the-correlation-between-crime-rate-"/>
      <w:bookmarkEnd w:id="54"/>
      <w:r>
        <w:t>Find the correlation between crime rate and house value, and explain what does</w:t>
      </w:r>
    </w:p>
    <w:p w:rsidR="002A0C7E" w:rsidRDefault="00AE5437">
      <w:pPr>
        <w:pStyle w:val="Heading2"/>
      </w:pPr>
      <w:bookmarkStart w:id="55" w:name="it-mean-in-the-context-of-data."/>
      <w:bookmarkEnd w:id="55"/>
      <w:r>
        <w:t>it mean in the context of data.</w:t>
      </w:r>
    </w:p>
    <w:p w:rsidR="002A0C7E" w:rsidRDefault="00AE5437">
      <w:pPr>
        <w:pStyle w:val="Heading2"/>
      </w:pPr>
      <w:bookmarkStart w:id="56" w:name="your-answer-here-7"/>
      <w:bookmarkEnd w:id="56"/>
      <w:r>
        <w:t>Your answer here</w:t>
      </w:r>
    </w:p>
    <w:p w:rsidR="002A0C7E" w:rsidRDefault="00AE5437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housing</w:t>
      </w:r>
      <w:r>
        <w:rPr>
          <w:rStyle w:val="OperatorTok"/>
        </w:rPr>
        <w:t>$</w:t>
      </w:r>
      <w:r>
        <w:rPr>
          <w:rStyle w:val="NormalTok"/>
        </w:rPr>
        <w:t>CRIM,housing</w:t>
      </w:r>
      <w:r>
        <w:rPr>
          <w:rStyle w:val="OperatorTok"/>
        </w:rPr>
        <w:t>$</w:t>
      </w:r>
      <w:r>
        <w:rPr>
          <w:rStyle w:val="NormalTok"/>
        </w:rPr>
        <w:t>MEDV)</w:t>
      </w:r>
    </w:p>
    <w:p w:rsidR="002A0C7E" w:rsidRDefault="00AE5437">
      <w:pPr>
        <w:pStyle w:val="SourceCode"/>
      </w:pPr>
      <w:r>
        <w:rPr>
          <w:rStyle w:val="VerbatimChar"/>
        </w:rPr>
        <w:t>## [1] -0.3883046</w:t>
      </w:r>
    </w:p>
    <w:p w:rsidR="002A0C7E" w:rsidRDefault="00AE5437">
      <w:pPr>
        <w:pStyle w:val="FirstParagraph"/>
      </w:pPr>
      <w:r>
        <w:t>#a negative value of -0.3883046 in</w:t>
      </w:r>
      <w:r w:rsidR="00A26B6C">
        <w:t>d</w:t>
      </w:r>
      <w:bookmarkStart w:id="57" w:name="_GoBack"/>
      <w:bookmarkEnd w:id="57"/>
      <w:r>
        <w:t>icates a weak negative correlation between the two variables # meaning an increase in the per capita crime rate causes a decrease in median value of homes but crime rate # is only an about 39% accurate predictor of house value</w:t>
      </w:r>
    </w:p>
    <w:p w:rsidR="002A0C7E" w:rsidRDefault="00AE5437">
      <w:pPr>
        <w:pStyle w:val="Heading2"/>
      </w:pPr>
      <w:bookmarkStart w:id="58" w:name="pts-3"/>
      <w:bookmarkEnd w:id="58"/>
      <w:r>
        <w:lastRenderedPageBreak/>
        <w:t>9. (2 pts)</w:t>
      </w:r>
    </w:p>
    <w:p w:rsidR="002A0C7E" w:rsidRDefault="00AE5437">
      <w:pPr>
        <w:pStyle w:val="Heading2"/>
      </w:pPr>
      <w:bookmarkStart w:id="59" w:name="suppose-we-also-want-to-consider-distanc"/>
      <w:bookmarkEnd w:id="59"/>
      <w:r>
        <w:t>Suppose we also want to consider distance to city centres(DIS) as another</w:t>
      </w:r>
    </w:p>
    <w:p w:rsidR="002A0C7E" w:rsidRDefault="00AE5437">
      <w:pPr>
        <w:pStyle w:val="Heading2"/>
      </w:pPr>
      <w:bookmarkStart w:id="60" w:name="factor-that-may-affect-house-value."/>
      <w:bookmarkEnd w:id="60"/>
      <w:r>
        <w:t>factor that may affect house value.</w:t>
      </w:r>
    </w:p>
    <w:p w:rsidR="002A0C7E" w:rsidRDefault="00AE5437">
      <w:pPr>
        <w:pStyle w:val="Heading2"/>
      </w:pPr>
      <w:bookmarkStart w:id="61" w:name="fit-a-linear-regression-model-of-boston-"/>
      <w:bookmarkEnd w:id="61"/>
      <w:r>
        <w:t>Fit a linear regression model of Boston Housing data</w:t>
      </w:r>
    </w:p>
    <w:p w:rsidR="002A0C7E" w:rsidRDefault="00AE5437">
      <w:pPr>
        <w:pStyle w:val="Heading2"/>
      </w:pPr>
      <w:bookmarkStart w:id="62" w:name="using-crime-rate-and-distancedis-to-pred"/>
      <w:bookmarkEnd w:id="62"/>
      <w:r>
        <w:t>using crime rate and distance(DIS) to predict house value, using lm().</w:t>
      </w:r>
    </w:p>
    <w:p w:rsidR="002A0C7E" w:rsidRDefault="00AE5437">
      <w:pPr>
        <w:pStyle w:val="Heading2"/>
      </w:pPr>
      <w:bookmarkStart w:id="63" w:name="your-answer-here-8"/>
      <w:bookmarkEnd w:id="63"/>
      <w:r>
        <w:t>Your answer here</w:t>
      </w:r>
    </w:p>
    <w:p w:rsidR="002A0C7E" w:rsidRDefault="00AE5437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lm</w:t>
      </w:r>
      <w:r>
        <w:rPr>
          <w:rStyle w:val="NormalTok"/>
        </w:rPr>
        <w:t xml:space="preserve">(MEDV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, </w:t>
      </w:r>
      <w:r>
        <w:rPr>
          <w:rStyle w:val="DataTypeTok"/>
        </w:rPr>
        <w:t>data =</w:t>
      </w:r>
      <w:r>
        <w:rPr>
          <w:rStyle w:val="NormalTok"/>
        </w:rPr>
        <w:t xml:space="preserve"> housing)</w:t>
      </w:r>
    </w:p>
    <w:p w:rsidR="002A0C7E" w:rsidRDefault="00AE54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V ~ CRIM + DIS, data = 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CRIM          DIS  </w:t>
      </w:r>
      <w:r>
        <w:br/>
      </w:r>
      <w:r>
        <w:rPr>
          <w:rStyle w:val="VerbatimChar"/>
        </w:rPr>
        <w:t>##     21.8722      -0.3666       0.5231</w:t>
      </w:r>
    </w:p>
    <w:p w:rsidR="002A0C7E" w:rsidRDefault="00AE5437">
      <w:pPr>
        <w:pStyle w:val="FirstParagraph"/>
      </w:pPr>
      <w:r>
        <w:t># we can then say MEDV = 21.8722 + (-0.3666CRIM) + 0.5231DIS #MEDV = 21.8722 -0.3666CRIM + 0.5231DIS</w:t>
      </w:r>
    </w:p>
    <w:p w:rsidR="002A0C7E" w:rsidRDefault="00AE5437">
      <w:pPr>
        <w:pStyle w:val="Heading2"/>
      </w:pPr>
      <w:bookmarkStart w:id="64" w:name="pt-5"/>
      <w:bookmarkEnd w:id="64"/>
      <w:r>
        <w:t>10. (2 pt)</w:t>
      </w:r>
    </w:p>
    <w:p w:rsidR="002A0C7E" w:rsidRDefault="00AE5437">
      <w:pPr>
        <w:pStyle w:val="Heading2"/>
      </w:pPr>
      <w:bookmarkStart w:id="65" w:name="use-information-from-summary-of-the-mode"/>
      <w:bookmarkEnd w:id="65"/>
      <w:r>
        <w:t>Use information from summary() of the model to explain how crime rate and</w:t>
      </w:r>
    </w:p>
    <w:p w:rsidR="002A0C7E" w:rsidRDefault="00AE5437">
      <w:pPr>
        <w:pStyle w:val="Heading2"/>
      </w:pPr>
      <w:bookmarkStart w:id="66" w:name="distance-to-city-centres-will-affect-the"/>
      <w:bookmarkEnd w:id="66"/>
      <w:r>
        <w:t>distance to city centres will affect the house value. How does this compare to the</w:t>
      </w:r>
    </w:p>
    <w:p w:rsidR="002A0C7E" w:rsidRDefault="00AE5437">
      <w:pPr>
        <w:pStyle w:val="Heading2"/>
      </w:pPr>
      <w:bookmarkStart w:id="67" w:name="correlation-data-from-question-8"/>
      <w:bookmarkEnd w:id="67"/>
      <w:r>
        <w:t>correlation data from question 8?</w:t>
      </w:r>
    </w:p>
    <w:p w:rsidR="002A0C7E" w:rsidRDefault="00AE5437">
      <w:pPr>
        <w:pStyle w:val="Heading2"/>
      </w:pPr>
      <w:bookmarkStart w:id="68" w:name="your-answer-here-9"/>
      <w:bookmarkEnd w:id="68"/>
      <w:r>
        <w:t>Your answer here</w:t>
      </w:r>
    </w:p>
    <w:p w:rsidR="002A0C7E" w:rsidRDefault="00AE543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MEDV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, </w:t>
      </w:r>
      <w:r>
        <w:rPr>
          <w:rStyle w:val="DataTypeTok"/>
        </w:rPr>
        <w:t>data =</w:t>
      </w:r>
      <w:r>
        <w:rPr>
          <w:rStyle w:val="NormalTok"/>
        </w:rPr>
        <w:t xml:space="preserve"> housing))</w:t>
      </w:r>
    </w:p>
    <w:p w:rsidR="002A0C7E" w:rsidRDefault="00AE54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V ~ CRIM + DIS, data = 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723  -5.380  -2.035   2.160  30.901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21.87224    0.89342  24.482  &lt; 2e-16 ***</w:t>
      </w:r>
      <w:r>
        <w:br/>
      </w:r>
      <w:r>
        <w:rPr>
          <w:rStyle w:val="VerbatimChar"/>
        </w:rPr>
        <w:t>## CRIM        -0.36657    0.04715  -7.775 4.28e-14 ***</w:t>
      </w:r>
      <w:r>
        <w:br/>
      </w:r>
      <w:r>
        <w:rPr>
          <w:rStyle w:val="VerbatimChar"/>
        </w:rPr>
        <w:t xml:space="preserve">## DIS          0.52310    0.19258   2.716  0.0068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431 on 503 degrees of freedom</w:t>
      </w:r>
      <w:r>
        <w:br/>
      </w:r>
      <w:r>
        <w:rPr>
          <w:rStyle w:val="VerbatimChar"/>
        </w:rPr>
        <w:t xml:space="preserve">## Multiple R-squared:  0.1631, Adjusted R-squared:  0.1597 </w:t>
      </w:r>
      <w:r>
        <w:br/>
      </w:r>
      <w:r>
        <w:rPr>
          <w:rStyle w:val="VerbatimChar"/>
        </w:rPr>
        <w:t>## F-statistic:    49 on 2 and 503 DF,  p-value: &lt; 2.2e-16</w:t>
      </w:r>
    </w:p>
    <w:p w:rsidR="002A0C7E" w:rsidRDefault="00AE5437">
      <w:pPr>
        <w:pStyle w:val="FirstParagraph"/>
      </w:pPr>
      <w:r>
        <w:t># the model p-value and the p-values of the variables show that the linear model is statistically significant. # Crime Rate like in question 8 has a weak negative coefficient but DIS has a moderate</w:t>
      </w:r>
      <w:r w:rsidR="00FC1683">
        <w:t>ly</w:t>
      </w:r>
      <w:r>
        <w:t xml:space="preserve"> positive coefficient #meaning that the predicted median value of homes decreases based on increase in crime rate and increases based on increase in DIS</w:t>
      </w:r>
    </w:p>
    <w:p w:rsidR="002A0C7E" w:rsidRDefault="00AE5437">
      <w:pPr>
        <w:pStyle w:val="Heading2"/>
      </w:pPr>
      <w:bookmarkStart w:id="69" w:name="pts-4"/>
      <w:bookmarkEnd w:id="69"/>
      <w:r>
        <w:t>11. (2 pts)</w:t>
      </w:r>
    </w:p>
    <w:p w:rsidR="002A0C7E" w:rsidRDefault="00AE5437">
      <w:pPr>
        <w:pStyle w:val="Heading2"/>
      </w:pPr>
      <w:bookmarkStart w:id="70" w:name="describe-the-lifecycle-of-data-for-part-"/>
      <w:bookmarkEnd w:id="70"/>
      <w:r>
        <w:t>Describe the LifeCycle of Data for Part 3 (Question 8-10) of this homework.</w:t>
      </w:r>
    </w:p>
    <w:p w:rsidR="002A0C7E" w:rsidRDefault="00AE5437">
      <w:pPr>
        <w:pStyle w:val="Heading2"/>
      </w:pPr>
      <w:bookmarkStart w:id="71" w:name="your-answer-here-10"/>
      <w:bookmarkEnd w:id="71"/>
      <w:r>
        <w:t>Your answer here</w:t>
      </w:r>
    </w:p>
    <w:p w:rsidR="002A0C7E" w:rsidRDefault="00AE5437">
      <w:pPr>
        <w:pStyle w:val="Heading1"/>
      </w:pPr>
      <w:bookmarkStart w:id="72" w:name="acquire-cleanusereusepublishpreservedest"/>
      <w:bookmarkEnd w:id="72"/>
      <w:r>
        <w:t>acquire–&gt; clean–&gt;use/reuse–&gt;publish–&gt;preserve/destroy</w:t>
      </w:r>
    </w:p>
    <w:p w:rsidR="002A0C7E" w:rsidRDefault="00AE5437">
      <w:pPr>
        <w:pStyle w:val="FirstParagraph"/>
      </w:pPr>
      <w:r>
        <w:t># we gathered/collected our data(acquire phase) and then we built a linear regression model to predict a variable based on 2 other predictor variables(use/reuse),building our model is part of analyzing our data. We also tried to ascertain the correlation between variables.</w:t>
      </w:r>
    </w:p>
    <w:sectPr w:rsidR="002A0C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5D31" w:rsidRDefault="00EB5D31">
      <w:pPr>
        <w:spacing w:after="0"/>
      </w:pPr>
      <w:r>
        <w:separator/>
      </w:r>
    </w:p>
  </w:endnote>
  <w:endnote w:type="continuationSeparator" w:id="0">
    <w:p w:rsidR="00EB5D31" w:rsidRDefault="00EB5D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5D31" w:rsidRDefault="00EB5D31">
      <w:r>
        <w:separator/>
      </w:r>
    </w:p>
  </w:footnote>
  <w:footnote w:type="continuationSeparator" w:id="0">
    <w:p w:rsidR="00EB5D31" w:rsidRDefault="00EB5D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194D5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3FAFFA4"/>
    <w:multiLevelType w:val="multilevel"/>
    <w:tmpl w:val="BB0A0E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718"/>
    <w:rsid w:val="002A0C7E"/>
    <w:rsid w:val="004E29B3"/>
    <w:rsid w:val="00590D07"/>
    <w:rsid w:val="00784D58"/>
    <w:rsid w:val="008D6863"/>
    <w:rsid w:val="00A26B6C"/>
    <w:rsid w:val="00AE5437"/>
    <w:rsid w:val="00B86B75"/>
    <w:rsid w:val="00BC48D5"/>
    <w:rsid w:val="00C36279"/>
    <w:rsid w:val="00E315A3"/>
    <w:rsid w:val="00EB5D31"/>
    <w:rsid w:val="00F60483"/>
    <w:rsid w:val="00FC16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85683"/>
  <w15:docId w15:val="{E2218611-A141-40BA-BA45-57602557F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94</Words>
  <Characters>623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sisochi Chuma-Ibe</dc:creator>
  <cp:lastModifiedBy>Kosisochi Chuma-Ibe</cp:lastModifiedBy>
  <cp:revision>5</cp:revision>
  <cp:lastPrinted>2018-03-05T04:31:00Z</cp:lastPrinted>
  <dcterms:created xsi:type="dcterms:W3CDTF">2018-03-05T04:26:00Z</dcterms:created>
  <dcterms:modified xsi:type="dcterms:W3CDTF">2018-03-05T04:32:00Z</dcterms:modified>
</cp:coreProperties>
</file>